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5B628" w14:textId="77777777" w:rsidR="00CE6090" w:rsidRPr="00CE6090" w:rsidRDefault="00CE6090" w:rsidP="00CE6090"/>
    <w:p w14:paraId="3C3A1637" w14:textId="77777777" w:rsidR="00CE6090" w:rsidRDefault="00CE6090" w:rsidP="00CE6090"/>
    <w:p w14:paraId="2901EBFF" w14:textId="6D7B4E7F" w:rsidR="004E559A" w:rsidRPr="0084518A" w:rsidRDefault="00A06357" w:rsidP="00CF584C">
      <w:pPr>
        <w:pStyle w:val="Heading1"/>
        <w:spacing w:before="840" w:after="0"/>
      </w:pPr>
      <w:r>
        <w:t>MENTAL HEALTH</w:t>
      </w:r>
      <w:r w:rsidR="00D15995">
        <w:t xml:space="preserve"> RESOURCE STOCKTAKE</w:t>
      </w:r>
    </w:p>
    <w:p w14:paraId="754D5C6D" w14:textId="77777777" w:rsidR="00CF584C" w:rsidRDefault="00CF584C" w:rsidP="00DB2820">
      <w:pPr>
        <w:tabs>
          <w:tab w:val="left" w:pos="735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50"/>
        <w:gridCol w:w="2268"/>
        <w:gridCol w:w="1701"/>
        <w:gridCol w:w="1559"/>
        <w:gridCol w:w="1843"/>
        <w:gridCol w:w="1575"/>
        <w:gridCol w:w="2766"/>
        <w:gridCol w:w="2766"/>
      </w:tblGrid>
      <w:tr w:rsidR="007011C1" w14:paraId="5B112E8A" w14:textId="77777777" w:rsidTr="00B719FA">
        <w:tc>
          <w:tcPr>
            <w:tcW w:w="7650" w:type="dxa"/>
            <w:shd w:val="clear" w:color="auto" w:fill="BFBFBF" w:themeFill="background1" w:themeFillShade="BF"/>
            <w:vAlign w:val="center"/>
          </w:tcPr>
          <w:p w14:paraId="1DE685A3" w14:textId="3EC0E520" w:rsidR="007011C1" w:rsidRPr="00AB7810" w:rsidRDefault="002B4D2D" w:rsidP="00AB7810">
            <w:pPr>
              <w:tabs>
                <w:tab w:val="left" w:pos="7350"/>
              </w:tabs>
              <w:jc w:val="center"/>
              <w:rPr>
                <w:b/>
                <w:bCs/>
              </w:rPr>
            </w:pPr>
            <w:r w:rsidRPr="00AB7810">
              <w:rPr>
                <w:b/>
                <w:bCs/>
              </w:rPr>
              <w:t>Resource/Document</w:t>
            </w:r>
          </w:p>
        </w:tc>
        <w:tc>
          <w:tcPr>
            <w:tcW w:w="2268" w:type="dxa"/>
            <w:shd w:val="clear" w:color="auto" w:fill="BFBFBF" w:themeFill="background1" w:themeFillShade="BF"/>
            <w:vAlign w:val="center"/>
          </w:tcPr>
          <w:p w14:paraId="2FA18B64" w14:textId="2030767A" w:rsidR="007011C1" w:rsidRPr="00AB7810" w:rsidRDefault="0062483C" w:rsidP="00AB7810">
            <w:pPr>
              <w:tabs>
                <w:tab w:val="left" w:pos="7350"/>
              </w:tabs>
              <w:jc w:val="center"/>
              <w:rPr>
                <w:b/>
                <w:bCs/>
              </w:rPr>
            </w:pPr>
            <w:r w:rsidRPr="00AB7810">
              <w:rPr>
                <w:b/>
                <w:bCs/>
              </w:rPr>
              <w:t>Action Required</w:t>
            </w:r>
          </w:p>
        </w:tc>
        <w:tc>
          <w:tcPr>
            <w:tcW w:w="1701" w:type="dxa"/>
            <w:shd w:val="clear" w:color="auto" w:fill="BFBFBF" w:themeFill="background1" w:themeFillShade="BF"/>
            <w:vAlign w:val="center"/>
          </w:tcPr>
          <w:p w14:paraId="636D589D" w14:textId="5FD133B8" w:rsidR="007011C1" w:rsidRPr="00AB7810" w:rsidRDefault="0062483C" w:rsidP="00AB7810">
            <w:pPr>
              <w:tabs>
                <w:tab w:val="left" w:pos="7350"/>
              </w:tabs>
              <w:jc w:val="center"/>
              <w:rPr>
                <w:b/>
                <w:bCs/>
              </w:rPr>
            </w:pPr>
            <w:r w:rsidRPr="00AB7810">
              <w:rPr>
                <w:b/>
                <w:bCs/>
              </w:rPr>
              <w:t>Due Date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74ED5E57" w14:textId="0B2D13CB" w:rsidR="007011C1" w:rsidRPr="00AB7810" w:rsidRDefault="002B4D2D" w:rsidP="00AB7810">
            <w:pPr>
              <w:tabs>
                <w:tab w:val="left" w:pos="7350"/>
              </w:tabs>
              <w:jc w:val="center"/>
              <w:rPr>
                <w:b/>
                <w:bCs/>
              </w:rPr>
            </w:pPr>
            <w:r w:rsidRPr="00AB7810">
              <w:rPr>
                <w:b/>
                <w:bCs/>
              </w:rPr>
              <w:t>Prioritisation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5149319B" w14:textId="14D7A760" w:rsidR="007011C1" w:rsidRPr="00AB7810" w:rsidRDefault="002B4D2D" w:rsidP="00AB7810">
            <w:pPr>
              <w:tabs>
                <w:tab w:val="left" w:pos="7350"/>
              </w:tabs>
              <w:jc w:val="center"/>
              <w:rPr>
                <w:b/>
                <w:bCs/>
              </w:rPr>
            </w:pPr>
            <w:r w:rsidRPr="00AB7810">
              <w:rPr>
                <w:b/>
                <w:bCs/>
              </w:rPr>
              <w:t>Responsibility (Person/Team)</w:t>
            </w:r>
          </w:p>
        </w:tc>
        <w:tc>
          <w:tcPr>
            <w:tcW w:w="1575" w:type="dxa"/>
            <w:shd w:val="clear" w:color="auto" w:fill="BFBFBF" w:themeFill="background1" w:themeFillShade="BF"/>
            <w:vAlign w:val="center"/>
          </w:tcPr>
          <w:p w14:paraId="0000E6D9" w14:textId="1375CA76" w:rsidR="007011C1" w:rsidRPr="00AB7810" w:rsidRDefault="002B4D2D" w:rsidP="00AB7810">
            <w:pPr>
              <w:tabs>
                <w:tab w:val="left" w:pos="7350"/>
              </w:tabs>
              <w:jc w:val="center"/>
              <w:rPr>
                <w:b/>
                <w:bCs/>
              </w:rPr>
            </w:pPr>
            <w:r w:rsidRPr="00AB7810">
              <w:rPr>
                <w:b/>
                <w:bCs/>
              </w:rPr>
              <w:t>Progress</w:t>
            </w:r>
          </w:p>
        </w:tc>
        <w:tc>
          <w:tcPr>
            <w:tcW w:w="2766" w:type="dxa"/>
            <w:shd w:val="clear" w:color="auto" w:fill="BFBFBF" w:themeFill="background1" w:themeFillShade="BF"/>
            <w:vAlign w:val="center"/>
          </w:tcPr>
          <w:p w14:paraId="3DA4B6A6" w14:textId="133E27F5" w:rsidR="007011C1" w:rsidRPr="00AB7810" w:rsidRDefault="002B4D2D" w:rsidP="00AB7810">
            <w:pPr>
              <w:tabs>
                <w:tab w:val="left" w:pos="7350"/>
              </w:tabs>
              <w:jc w:val="center"/>
              <w:rPr>
                <w:b/>
                <w:bCs/>
              </w:rPr>
            </w:pPr>
            <w:r w:rsidRPr="00AB7810">
              <w:rPr>
                <w:b/>
                <w:bCs/>
              </w:rPr>
              <w:t>Notes</w:t>
            </w:r>
          </w:p>
        </w:tc>
        <w:tc>
          <w:tcPr>
            <w:tcW w:w="2766" w:type="dxa"/>
            <w:shd w:val="clear" w:color="auto" w:fill="BFBFBF" w:themeFill="background1" w:themeFillShade="BF"/>
            <w:vAlign w:val="center"/>
          </w:tcPr>
          <w:p w14:paraId="72FFD166" w14:textId="48A89F75" w:rsidR="007011C1" w:rsidRPr="00AB7810" w:rsidRDefault="002B4D2D" w:rsidP="00AB7810">
            <w:pPr>
              <w:tabs>
                <w:tab w:val="left" w:pos="7350"/>
              </w:tabs>
              <w:jc w:val="center"/>
              <w:rPr>
                <w:b/>
                <w:bCs/>
              </w:rPr>
            </w:pPr>
            <w:r w:rsidRPr="00AB7810">
              <w:rPr>
                <w:b/>
                <w:bCs/>
              </w:rPr>
              <w:t>Link to document</w:t>
            </w:r>
          </w:p>
        </w:tc>
      </w:tr>
      <w:tr w:rsidR="007011C1" w14:paraId="710A00D7" w14:textId="77777777" w:rsidTr="00114EE4">
        <w:trPr>
          <w:trHeight w:val="276"/>
        </w:trPr>
        <w:tc>
          <w:tcPr>
            <w:tcW w:w="7650" w:type="dxa"/>
          </w:tcPr>
          <w:p w14:paraId="3D3340F8" w14:textId="3DF02521" w:rsidR="007011C1" w:rsidRPr="00852E76" w:rsidRDefault="00634B49" w:rsidP="00DB2820">
            <w:pPr>
              <w:tabs>
                <w:tab w:val="left" w:pos="7350"/>
              </w:tabs>
              <w:rPr>
                <w:b/>
                <w:bCs/>
              </w:rPr>
            </w:pPr>
            <w:r w:rsidRPr="00852E76">
              <w:rPr>
                <w:b/>
                <w:bCs/>
                <w:color w:val="0070C0"/>
              </w:rPr>
              <w:t>Posters</w:t>
            </w:r>
          </w:p>
        </w:tc>
        <w:tc>
          <w:tcPr>
            <w:tcW w:w="2268" w:type="dxa"/>
          </w:tcPr>
          <w:p w14:paraId="725045F4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0C989602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54BF81A6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51DD9C9D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3DCE0EAC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2515BBF2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4DD7F620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74706610" w14:textId="77777777" w:rsidTr="00114EE4">
        <w:trPr>
          <w:trHeight w:val="276"/>
        </w:trPr>
        <w:tc>
          <w:tcPr>
            <w:tcW w:w="7650" w:type="dxa"/>
          </w:tcPr>
          <w:p w14:paraId="27CF226E" w14:textId="77777777" w:rsidR="007011C1" w:rsidRPr="00852E76" w:rsidRDefault="007011C1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5068A635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59BD2DB2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498EFBD3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0D5FB8A7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2C3BA0D5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0695CDC5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3C03AF7F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143406F5" w14:textId="77777777" w:rsidTr="00114EE4">
        <w:trPr>
          <w:trHeight w:val="276"/>
        </w:trPr>
        <w:tc>
          <w:tcPr>
            <w:tcW w:w="7650" w:type="dxa"/>
          </w:tcPr>
          <w:p w14:paraId="1708663B" w14:textId="77777777" w:rsidR="007011C1" w:rsidRPr="00852E76" w:rsidRDefault="007011C1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3846A6FF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09815C02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42B36443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771A2645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413B0D4B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1179C333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074243E9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114EE4" w14:paraId="76832B47" w14:textId="77777777" w:rsidTr="00114EE4">
        <w:trPr>
          <w:trHeight w:val="276"/>
        </w:trPr>
        <w:tc>
          <w:tcPr>
            <w:tcW w:w="7650" w:type="dxa"/>
          </w:tcPr>
          <w:p w14:paraId="6308F722" w14:textId="77777777" w:rsidR="00114EE4" w:rsidRPr="00852E76" w:rsidRDefault="00114EE4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69FDC6AA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47BB5680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78F2582B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042D6A80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5D5B7429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1884238F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2054F68C" w14:textId="77777777" w:rsidR="00114EE4" w:rsidRDefault="00114EE4" w:rsidP="00DB2820">
            <w:pPr>
              <w:tabs>
                <w:tab w:val="left" w:pos="7350"/>
              </w:tabs>
            </w:pPr>
          </w:p>
        </w:tc>
      </w:tr>
      <w:tr w:rsidR="00634B49" w14:paraId="09BF996C" w14:textId="77777777" w:rsidTr="00114EE4">
        <w:trPr>
          <w:trHeight w:val="276"/>
        </w:trPr>
        <w:tc>
          <w:tcPr>
            <w:tcW w:w="7650" w:type="dxa"/>
          </w:tcPr>
          <w:p w14:paraId="6FF4F1D9" w14:textId="77777777" w:rsidR="00634B49" w:rsidRPr="00852E76" w:rsidRDefault="00634B49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22EF0A65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476E8235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758609F6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323912FC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529A27AF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7EF1521E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0AE8382C" w14:textId="77777777" w:rsidR="00634B49" w:rsidRDefault="00634B49" w:rsidP="00DB2820">
            <w:pPr>
              <w:tabs>
                <w:tab w:val="left" w:pos="7350"/>
              </w:tabs>
            </w:pPr>
          </w:p>
        </w:tc>
      </w:tr>
      <w:tr w:rsidR="00634B49" w14:paraId="3AEF8FF5" w14:textId="77777777" w:rsidTr="00114EE4">
        <w:trPr>
          <w:trHeight w:val="276"/>
        </w:trPr>
        <w:tc>
          <w:tcPr>
            <w:tcW w:w="7650" w:type="dxa"/>
          </w:tcPr>
          <w:p w14:paraId="612130AA" w14:textId="4EB585A4" w:rsidR="00634B49" w:rsidRPr="00114EE4" w:rsidRDefault="00634B49" w:rsidP="00DB2820">
            <w:pPr>
              <w:tabs>
                <w:tab w:val="left" w:pos="7350"/>
              </w:tabs>
              <w:rPr>
                <w:b/>
                <w:bCs/>
              </w:rPr>
            </w:pPr>
            <w:r w:rsidRPr="00852E76">
              <w:rPr>
                <w:b/>
                <w:bCs/>
                <w:color w:val="0070C0"/>
              </w:rPr>
              <w:t>Brochures/Patient Information sheets</w:t>
            </w:r>
          </w:p>
        </w:tc>
        <w:tc>
          <w:tcPr>
            <w:tcW w:w="2268" w:type="dxa"/>
          </w:tcPr>
          <w:p w14:paraId="5154C77E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3C760F88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183E9752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343FE022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11864CCD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683CFCC8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06BA7A39" w14:textId="77777777" w:rsidR="00634B49" w:rsidRDefault="00634B49" w:rsidP="00DB2820">
            <w:pPr>
              <w:tabs>
                <w:tab w:val="left" w:pos="7350"/>
              </w:tabs>
            </w:pPr>
          </w:p>
        </w:tc>
      </w:tr>
      <w:tr w:rsidR="00634B49" w14:paraId="1DF073F2" w14:textId="77777777" w:rsidTr="00114EE4">
        <w:trPr>
          <w:trHeight w:val="276"/>
        </w:trPr>
        <w:tc>
          <w:tcPr>
            <w:tcW w:w="7650" w:type="dxa"/>
          </w:tcPr>
          <w:p w14:paraId="171385BB" w14:textId="77777777" w:rsidR="00634B49" w:rsidRPr="00852E76" w:rsidRDefault="00634B49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62FE0D68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47552AA5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2951C9F2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41BCFFC3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0AACB42F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1E892879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0EE262AE" w14:textId="77777777" w:rsidR="00634B49" w:rsidRDefault="00634B49" w:rsidP="00DB2820">
            <w:pPr>
              <w:tabs>
                <w:tab w:val="left" w:pos="7350"/>
              </w:tabs>
            </w:pPr>
          </w:p>
        </w:tc>
      </w:tr>
      <w:tr w:rsidR="00634B49" w14:paraId="6BDD6FC0" w14:textId="77777777" w:rsidTr="00114EE4">
        <w:trPr>
          <w:trHeight w:val="276"/>
        </w:trPr>
        <w:tc>
          <w:tcPr>
            <w:tcW w:w="7650" w:type="dxa"/>
          </w:tcPr>
          <w:p w14:paraId="14CAE7B9" w14:textId="77777777" w:rsidR="00634B49" w:rsidRPr="00852E76" w:rsidRDefault="00634B49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47286A91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748D05A7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611ED4B9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76D39D30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2F422E6E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18FBEC55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13A63F77" w14:textId="77777777" w:rsidR="00634B49" w:rsidRDefault="00634B49" w:rsidP="00DB2820">
            <w:pPr>
              <w:tabs>
                <w:tab w:val="left" w:pos="7350"/>
              </w:tabs>
            </w:pPr>
          </w:p>
        </w:tc>
      </w:tr>
      <w:tr w:rsidR="007011C1" w14:paraId="0566FE43" w14:textId="77777777" w:rsidTr="00114EE4">
        <w:trPr>
          <w:trHeight w:val="276"/>
        </w:trPr>
        <w:tc>
          <w:tcPr>
            <w:tcW w:w="7650" w:type="dxa"/>
          </w:tcPr>
          <w:p w14:paraId="2AFB9928" w14:textId="77777777" w:rsidR="007011C1" w:rsidRPr="00852E76" w:rsidRDefault="007011C1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112F5732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6030CD76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4B471FD4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029CDA71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5674CD08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59EA9DA6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18AECFCF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116B360E" w14:textId="77777777" w:rsidTr="00114EE4">
        <w:trPr>
          <w:trHeight w:val="276"/>
        </w:trPr>
        <w:tc>
          <w:tcPr>
            <w:tcW w:w="7650" w:type="dxa"/>
          </w:tcPr>
          <w:p w14:paraId="5B34FD72" w14:textId="77777777" w:rsidR="007011C1" w:rsidRPr="00852E76" w:rsidRDefault="007011C1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1AEBE598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66D3B043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621DF572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325E00F7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5B57C272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50CB6A87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26C29217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5251C357" w14:textId="77777777" w:rsidTr="00114EE4">
        <w:trPr>
          <w:trHeight w:val="276"/>
        </w:trPr>
        <w:tc>
          <w:tcPr>
            <w:tcW w:w="7650" w:type="dxa"/>
          </w:tcPr>
          <w:p w14:paraId="59056551" w14:textId="131A45DD" w:rsidR="007011C1" w:rsidRPr="00114EE4" w:rsidRDefault="00B719FA" w:rsidP="00DB2820">
            <w:pPr>
              <w:tabs>
                <w:tab w:val="left" w:pos="7350"/>
              </w:tabs>
              <w:rPr>
                <w:b/>
                <w:bCs/>
              </w:rPr>
            </w:pPr>
            <w:r w:rsidRPr="00852E76">
              <w:rPr>
                <w:b/>
                <w:bCs/>
                <w:color w:val="0070C0"/>
              </w:rPr>
              <w:t xml:space="preserve">Work </w:t>
            </w:r>
            <w:r w:rsidR="00634B49" w:rsidRPr="00852E76">
              <w:rPr>
                <w:b/>
                <w:bCs/>
                <w:color w:val="0070C0"/>
              </w:rPr>
              <w:t>procedures and instructions</w:t>
            </w:r>
          </w:p>
        </w:tc>
        <w:tc>
          <w:tcPr>
            <w:tcW w:w="2268" w:type="dxa"/>
          </w:tcPr>
          <w:p w14:paraId="3F0CB10A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64F09397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7C5AE237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45A55A6E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738B10F0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3915C55E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13417C7F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3E622BFA" w14:textId="77777777" w:rsidTr="00114EE4">
        <w:trPr>
          <w:trHeight w:val="276"/>
        </w:trPr>
        <w:tc>
          <w:tcPr>
            <w:tcW w:w="7650" w:type="dxa"/>
          </w:tcPr>
          <w:p w14:paraId="25BFCB15" w14:textId="77777777" w:rsidR="007011C1" w:rsidRPr="00852E76" w:rsidRDefault="007011C1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49DE9C60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7C21EE1B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3CB87CD7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0C9A27D7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10F70D85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70CE5372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36643C18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114EE4" w14:paraId="0690761F" w14:textId="77777777" w:rsidTr="00114EE4">
        <w:trPr>
          <w:trHeight w:val="276"/>
        </w:trPr>
        <w:tc>
          <w:tcPr>
            <w:tcW w:w="7650" w:type="dxa"/>
          </w:tcPr>
          <w:p w14:paraId="672AC705" w14:textId="77777777" w:rsidR="00114EE4" w:rsidRPr="00852E76" w:rsidRDefault="00114EE4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6F21E8C6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02EBEB98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2FB9DCD8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085A0DE9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01D45A0C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4A8F2CE4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71B9F8F3" w14:textId="77777777" w:rsidR="00114EE4" w:rsidRDefault="00114EE4" w:rsidP="00DB2820">
            <w:pPr>
              <w:tabs>
                <w:tab w:val="left" w:pos="7350"/>
              </w:tabs>
            </w:pPr>
          </w:p>
        </w:tc>
      </w:tr>
      <w:tr w:rsidR="007011C1" w14:paraId="1CF91C7E" w14:textId="77777777" w:rsidTr="00114EE4">
        <w:trPr>
          <w:trHeight w:val="276"/>
        </w:trPr>
        <w:tc>
          <w:tcPr>
            <w:tcW w:w="7650" w:type="dxa"/>
          </w:tcPr>
          <w:p w14:paraId="573DE5B1" w14:textId="77777777" w:rsidR="007011C1" w:rsidRPr="00852E76" w:rsidRDefault="007011C1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7CA1A943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60E77A1B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2B4446EF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75621297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4E702DE8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409DEB48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0558065F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634B49" w14:paraId="7563C8B1" w14:textId="77777777" w:rsidTr="00114EE4">
        <w:trPr>
          <w:trHeight w:val="276"/>
        </w:trPr>
        <w:tc>
          <w:tcPr>
            <w:tcW w:w="7650" w:type="dxa"/>
          </w:tcPr>
          <w:p w14:paraId="1AE533E7" w14:textId="77777777" w:rsidR="00634B49" w:rsidRPr="00852E76" w:rsidRDefault="00634B49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6604DE3C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63CEA246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093448A6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35D3CD64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197B3AF0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2790D936" w14:textId="77777777" w:rsidR="00634B49" w:rsidRDefault="00634B49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7AE9C627" w14:textId="77777777" w:rsidR="00634B49" w:rsidRDefault="00634B49" w:rsidP="00DB2820">
            <w:pPr>
              <w:tabs>
                <w:tab w:val="left" w:pos="7350"/>
              </w:tabs>
            </w:pPr>
          </w:p>
        </w:tc>
      </w:tr>
      <w:tr w:rsidR="007011C1" w14:paraId="13A197DA" w14:textId="77777777" w:rsidTr="00114EE4">
        <w:trPr>
          <w:trHeight w:val="276"/>
        </w:trPr>
        <w:tc>
          <w:tcPr>
            <w:tcW w:w="7650" w:type="dxa"/>
          </w:tcPr>
          <w:p w14:paraId="1BC6C72C" w14:textId="2E4D4442" w:rsidR="007011C1" w:rsidRPr="00114EE4" w:rsidRDefault="00515220" w:rsidP="00DB2820">
            <w:pPr>
              <w:tabs>
                <w:tab w:val="left" w:pos="7350"/>
              </w:tabs>
              <w:rPr>
                <w:b/>
                <w:bCs/>
              </w:rPr>
            </w:pPr>
            <w:r w:rsidRPr="00852E76">
              <w:rPr>
                <w:b/>
                <w:bCs/>
                <w:color w:val="0070C0"/>
              </w:rPr>
              <w:t>Policy and Pro</w:t>
            </w:r>
            <w:r w:rsidR="00B719FA" w:rsidRPr="00852E76">
              <w:rPr>
                <w:b/>
                <w:bCs/>
                <w:color w:val="0070C0"/>
              </w:rPr>
              <w:t>cedures</w:t>
            </w:r>
            <w:r w:rsidR="00852E76">
              <w:rPr>
                <w:b/>
                <w:bCs/>
                <w:color w:val="0070C0"/>
              </w:rPr>
              <w:t xml:space="preserve"> Manual</w:t>
            </w:r>
          </w:p>
        </w:tc>
        <w:tc>
          <w:tcPr>
            <w:tcW w:w="2268" w:type="dxa"/>
          </w:tcPr>
          <w:p w14:paraId="33D39BB5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5809357C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7455C1DE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18FB4A1A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7B568303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40ECF370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5D43F883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5D71A161" w14:textId="77777777" w:rsidTr="00114EE4">
        <w:trPr>
          <w:trHeight w:val="276"/>
        </w:trPr>
        <w:tc>
          <w:tcPr>
            <w:tcW w:w="7650" w:type="dxa"/>
          </w:tcPr>
          <w:p w14:paraId="394B4D01" w14:textId="77777777" w:rsidR="007011C1" w:rsidRPr="00852E76" w:rsidRDefault="007011C1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18D5EBCB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61C388B6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25609046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048BA553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7C521719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744D11E4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4BB442C0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3B311D35" w14:textId="77777777" w:rsidTr="00114EE4">
        <w:trPr>
          <w:trHeight w:val="276"/>
        </w:trPr>
        <w:tc>
          <w:tcPr>
            <w:tcW w:w="7650" w:type="dxa"/>
          </w:tcPr>
          <w:p w14:paraId="6B48FA13" w14:textId="77777777" w:rsidR="007011C1" w:rsidRPr="00852E76" w:rsidRDefault="007011C1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69AEA40F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6BD8C8B6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7698D238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5FC5A1F5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3BE31855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1229570A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56FCCC29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114EE4" w14:paraId="742A3CD1" w14:textId="77777777" w:rsidTr="00114EE4">
        <w:trPr>
          <w:trHeight w:val="276"/>
        </w:trPr>
        <w:tc>
          <w:tcPr>
            <w:tcW w:w="7650" w:type="dxa"/>
          </w:tcPr>
          <w:p w14:paraId="3697EC3B" w14:textId="77777777" w:rsidR="00114EE4" w:rsidRPr="00852E76" w:rsidRDefault="00114EE4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7D4E66C0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43C8D35A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0A610A6D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47D9AC32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04AFE7A3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6B561A26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61361E03" w14:textId="77777777" w:rsidR="00114EE4" w:rsidRDefault="00114EE4" w:rsidP="00DB2820">
            <w:pPr>
              <w:tabs>
                <w:tab w:val="left" w:pos="7350"/>
              </w:tabs>
            </w:pPr>
          </w:p>
        </w:tc>
      </w:tr>
      <w:tr w:rsidR="00114EE4" w14:paraId="007B89B2" w14:textId="77777777" w:rsidTr="00114EE4">
        <w:trPr>
          <w:trHeight w:val="276"/>
        </w:trPr>
        <w:tc>
          <w:tcPr>
            <w:tcW w:w="7650" w:type="dxa"/>
          </w:tcPr>
          <w:p w14:paraId="68F60B0F" w14:textId="77777777" w:rsidR="00114EE4" w:rsidRPr="00852E76" w:rsidRDefault="00114EE4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42132F24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7504591B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42DB69A1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76701309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44974066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798E53E8" w14:textId="77777777" w:rsidR="00114EE4" w:rsidRDefault="00114EE4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6435D6BA" w14:textId="77777777" w:rsidR="00114EE4" w:rsidRDefault="00114EE4" w:rsidP="00DB2820">
            <w:pPr>
              <w:tabs>
                <w:tab w:val="left" w:pos="7350"/>
              </w:tabs>
            </w:pPr>
          </w:p>
        </w:tc>
      </w:tr>
      <w:tr w:rsidR="007011C1" w14:paraId="47EE31F2" w14:textId="77777777" w:rsidTr="00114EE4">
        <w:trPr>
          <w:trHeight w:val="276"/>
        </w:trPr>
        <w:tc>
          <w:tcPr>
            <w:tcW w:w="7650" w:type="dxa"/>
          </w:tcPr>
          <w:p w14:paraId="663A4BB3" w14:textId="10171854" w:rsidR="007011C1" w:rsidRPr="00114EE4" w:rsidRDefault="00B719FA" w:rsidP="00DB2820">
            <w:pPr>
              <w:tabs>
                <w:tab w:val="left" w:pos="7350"/>
              </w:tabs>
              <w:rPr>
                <w:b/>
                <w:bCs/>
              </w:rPr>
            </w:pPr>
            <w:r w:rsidRPr="00852E76">
              <w:rPr>
                <w:b/>
                <w:bCs/>
                <w:color w:val="0070C0"/>
              </w:rPr>
              <w:t>Induction Material</w:t>
            </w:r>
            <w:r w:rsidR="00634B49" w:rsidRPr="00852E76">
              <w:rPr>
                <w:b/>
                <w:bCs/>
                <w:color w:val="0070C0"/>
              </w:rPr>
              <w:t>s</w:t>
            </w:r>
          </w:p>
        </w:tc>
        <w:tc>
          <w:tcPr>
            <w:tcW w:w="2268" w:type="dxa"/>
          </w:tcPr>
          <w:p w14:paraId="6576FCE0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20CFF7F7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6568895B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766A64F6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6AB029B3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033CAD72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49D693BA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43361234" w14:textId="77777777" w:rsidTr="00114EE4">
        <w:trPr>
          <w:trHeight w:val="276"/>
        </w:trPr>
        <w:tc>
          <w:tcPr>
            <w:tcW w:w="7650" w:type="dxa"/>
          </w:tcPr>
          <w:p w14:paraId="17FEE68F" w14:textId="77777777" w:rsidR="007011C1" w:rsidRPr="00852E76" w:rsidRDefault="007011C1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28DFC707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2BE33189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45F00E04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2556809A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029062EC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782FBC71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5A5D2A8C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106EC5A2" w14:textId="77777777" w:rsidTr="00114EE4">
        <w:trPr>
          <w:trHeight w:val="276"/>
        </w:trPr>
        <w:tc>
          <w:tcPr>
            <w:tcW w:w="7650" w:type="dxa"/>
          </w:tcPr>
          <w:p w14:paraId="0C652A76" w14:textId="77777777" w:rsidR="007011C1" w:rsidRPr="00852E76" w:rsidRDefault="007011C1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201AB4FB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3B9DB8EE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2CCC61B2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37CCBE55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44AEA675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7B34BFB3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31AB3721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1AA28296" w14:textId="77777777" w:rsidTr="00114EE4">
        <w:trPr>
          <w:trHeight w:val="276"/>
        </w:trPr>
        <w:tc>
          <w:tcPr>
            <w:tcW w:w="7650" w:type="dxa"/>
          </w:tcPr>
          <w:p w14:paraId="04A086C3" w14:textId="77777777" w:rsidR="007011C1" w:rsidRPr="00852E76" w:rsidRDefault="007011C1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1D5E8F14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4FA3BA7F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573677DF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5FA188C4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5308B07A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0F671A08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015E52FE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00555837" w14:textId="77777777" w:rsidTr="00114EE4">
        <w:trPr>
          <w:trHeight w:val="276"/>
        </w:trPr>
        <w:tc>
          <w:tcPr>
            <w:tcW w:w="7650" w:type="dxa"/>
          </w:tcPr>
          <w:p w14:paraId="677883B1" w14:textId="77777777" w:rsidR="007011C1" w:rsidRPr="00852E76" w:rsidRDefault="007011C1" w:rsidP="00DB2820">
            <w:pPr>
              <w:tabs>
                <w:tab w:val="left" w:pos="7350"/>
              </w:tabs>
            </w:pPr>
          </w:p>
        </w:tc>
        <w:tc>
          <w:tcPr>
            <w:tcW w:w="2268" w:type="dxa"/>
          </w:tcPr>
          <w:p w14:paraId="1561026B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45A68E40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21ABFCC0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5E0C20DF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12560406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08E51B12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584C408D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6D71C0FC" w14:textId="77777777" w:rsidTr="00114EE4">
        <w:trPr>
          <w:trHeight w:val="276"/>
        </w:trPr>
        <w:tc>
          <w:tcPr>
            <w:tcW w:w="7650" w:type="dxa"/>
          </w:tcPr>
          <w:p w14:paraId="6525D42D" w14:textId="6DEEDC70" w:rsidR="007011C1" w:rsidRPr="00114EE4" w:rsidRDefault="00852E76" w:rsidP="00DB2820">
            <w:pPr>
              <w:tabs>
                <w:tab w:val="left" w:pos="7350"/>
              </w:tabs>
              <w:rPr>
                <w:b/>
                <w:bCs/>
              </w:rPr>
            </w:pPr>
            <w:r w:rsidRPr="00852E76">
              <w:rPr>
                <w:b/>
                <w:bCs/>
                <w:color w:val="0070C0"/>
              </w:rPr>
              <w:t>Position Descriptions</w:t>
            </w:r>
          </w:p>
        </w:tc>
        <w:tc>
          <w:tcPr>
            <w:tcW w:w="2268" w:type="dxa"/>
          </w:tcPr>
          <w:p w14:paraId="7749A3E7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701" w:type="dxa"/>
          </w:tcPr>
          <w:p w14:paraId="5F21D02C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59" w:type="dxa"/>
          </w:tcPr>
          <w:p w14:paraId="2F3C208C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843" w:type="dxa"/>
          </w:tcPr>
          <w:p w14:paraId="30B9584D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1575" w:type="dxa"/>
          </w:tcPr>
          <w:p w14:paraId="517D59B7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50E78FDB" w14:textId="77777777" w:rsidR="007011C1" w:rsidRDefault="007011C1" w:rsidP="00DB2820">
            <w:pPr>
              <w:tabs>
                <w:tab w:val="left" w:pos="7350"/>
              </w:tabs>
            </w:pPr>
          </w:p>
        </w:tc>
        <w:tc>
          <w:tcPr>
            <w:tcW w:w="2766" w:type="dxa"/>
          </w:tcPr>
          <w:p w14:paraId="5E869E3F" w14:textId="77777777" w:rsidR="007011C1" w:rsidRDefault="007011C1" w:rsidP="00DB2820">
            <w:pPr>
              <w:tabs>
                <w:tab w:val="left" w:pos="7350"/>
              </w:tabs>
            </w:pPr>
          </w:p>
        </w:tc>
      </w:tr>
      <w:tr w:rsidR="007011C1" w14:paraId="640EE6F3" w14:textId="77777777" w:rsidTr="00114EE4">
        <w:trPr>
          <w:trHeight w:val="276"/>
        </w:trPr>
        <w:tc>
          <w:tcPr>
            <w:tcW w:w="7650" w:type="dxa"/>
          </w:tcPr>
          <w:p w14:paraId="4005652E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268" w:type="dxa"/>
          </w:tcPr>
          <w:p w14:paraId="2A076343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701" w:type="dxa"/>
          </w:tcPr>
          <w:p w14:paraId="7877DB1A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59" w:type="dxa"/>
          </w:tcPr>
          <w:p w14:paraId="291D6584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843" w:type="dxa"/>
          </w:tcPr>
          <w:p w14:paraId="67CC302C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75" w:type="dxa"/>
          </w:tcPr>
          <w:p w14:paraId="1F61032B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67C353C6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4B71B3E3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</w:tr>
      <w:tr w:rsidR="007011C1" w14:paraId="2229FD4F" w14:textId="77777777" w:rsidTr="00114EE4">
        <w:trPr>
          <w:trHeight w:val="276"/>
        </w:trPr>
        <w:tc>
          <w:tcPr>
            <w:tcW w:w="7650" w:type="dxa"/>
          </w:tcPr>
          <w:p w14:paraId="2ABEF02A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268" w:type="dxa"/>
          </w:tcPr>
          <w:p w14:paraId="7A1046B5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701" w:type="dxa"/>
          </w:tcPr>
          <w:p w14:paraId="5D758A95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59" w:type="dxa"/>
          </w:tcPr>
          <w:p w14:paraId="015267A6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843" w:type="dxa"/>
          </w:tcPr>
          <w:p w14:paraId="515F05E6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75" w:type="dxa"/>
          </w:tcPr>
          <w:p w14:paraId="4572240B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46DD96FB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3DF604FC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</w:tr>
      <w:tr w:rsidR="007011C1" w14:paraId="21628A9C" w14:textId="77777777" w:rsidTr="00114EE4">
        <w:trPr>
          <w:trHeight w:val="276"/>
        </w:trPr>
        <w:tc>
          <w:tcPr>
            <w:tcW w:w="7650" w:type="dxa"/>
          </w:tcPr>
          <w:p w14:paraId="3FE7774C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268" w:type="dxa"/>
          </w:tcPr>
          <w:p w14:paraId="2DD86FE8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701" w:type="dxa"/>
          </w:tcPr>
          <w:p w14:paraId="6349F431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59" w:type="dxa"/>
          </w:tcPr>
          <w:p w14:paraId="2729DEA2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843" w:type="dxa"/>
          </w:tcPr>
          <w:p w14:paraId="0C4EB6BC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75" w:type="dxa"/>
          </w:tcPr>
          <w:p w14:paraId="42C50185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1AD82023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7055A9DE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</w:tr>
      <w:tr w:rsidR="007011C1" w14:paraId="11B46D79" w14:textId="77777777" w:rsidTr="00114EE4">
        <w:trPr>
          <w:trHeight w:val="276"/>
        </w:trPr>
        <w:tc>
          <w:tcPr>
            <w:tcW w:w="7650" w:type="dxa"/>
          </w:tcPr>
          <w:p w14:paraId="5C6C37F2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268" w:type="dxa"/>
          </w:tcPr>
          <w:p w14:paraId="3EAB1E60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701" w:type="dxa"/>
          </w:tcPr>
          <w:p w14:paraId="45B90C16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59" w:type="dxa"/>
          </w:tcPr>
          <w:p w14:paraId="67117F35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843" w:type="dxa"/>
          </w:tcPr>
          <w:p w14:paraId="2549FE94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75" w:type="dxa"/>
          </w:tcPr>
          <w:p w14:paraId="22B843F1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121335AB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05FE8EAE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</w:tr>
      <w:tr w:rsidR="007011C1" w14:paraId="7A1B011A" w14:textId="77777777" w:rsidTr="00114EE4">
        <w:trPr>
          <w:trHeight w:val="276"/>
        </w:trPr>
        <w:tc>
          <w:tcPr>
            <w:tcW w:w="7650" w:type="dxa"/>
          </w:tcPr>
          <w:p w14:paraId="51D880A4" w14:textId="6425D276" w:rsidR="007011C1" w:rsidRPr="00852E76" w:rsidRDefault="00852E76" w:rsidP="00DB2820">
            <w:pPr>
              <w:tabs>
                <w:tab w:val="left" w:pos="7350"/>
              </w:tabs>
              <w:rPr>
                <w:b/>
                <w:bCs/>
              </w:rPr>
            </w:pPr>
            <w:r w:rsidRPr="00852E76">
              <w:rPr>
                <w:b/>
                <w:bCs/>
                <w:color w:val="0070C0"/>
              </w:rPr>
              <w:t>Other documents</w:t>
            </w:r>
          </w:p>
        </w:tc>
        <w:tc>
          <w:tcPr>
            <w:tcW w:w="2268" w:type="dxa"/>
          </w:tcPr>
          <w:p w14:paraId="79CBEA91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701" w:type="dxa"/>
          </w:tcPr>
          <w:p w14:paraId="1EF2B876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59" w:type="dxa"/>
          </w:tcPr>
          <w:p w14:paraId="609B3D0A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843" w:type="dxa"/>
          </w:tcPr>
          <w:p w14:paraId="3E818EFC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75" w:type="dxa"/>
          </w:tcPr>
          <w:p w14:paraId="0B573809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2C0D669F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1926A1D4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</w:tr>
      <w:tr w:rsidR="007011C1" w14:paraId="4C9A409D" w14:textId="77777777" w:rsidTr="00114EE4">
        <w:trPr>
          <w:trHeight w:val="276"/>
        </w:trPr>
        <w:tc>
          <w:tcPr>
            <w:tcW w:w="7650" w:type="dxa"/>
          </w:tcPr>
          <w:p w14:paraId="79064066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268" w:type="dxa"/>
          </w:tcPr>
          <w:p w14:paraId="7FE16FED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701" w:type="dxa"/>
          </w:tcPr>
          <w:p w14:paraId="068FE670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59" w:type="dxa"/>
          </w:tcPr>
          <w:p w14:paraId="59881C98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843" w:type="dxa"/>
          </w:tcPr>
          <w:p w14:paraId="55BDDF1D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75" w:type="dxa"/>
          </w:tcPr>
          <w:p w14:paraId="70254AF3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61B9504D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1D4A75EA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</w:tr>
      <w:tr w:rsidR="007011C1" w14:paraId="4938F752" w14:textId="77777777" w:rsidTr="00114EE4">
        <w:trPr>
          <w:trHeight w:val="276"/>
        </w:trPr>
        <w:tc>
          <w:tcPr>
            <w:tcW w:w="7650" w:type="dxa"/>
          </w:tcPr>
          <w:p w14:paraId="54ADA020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268" w:type="dxa"/>
          </w:tcPr>
          <w:p w14:paraId="23E4C458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701" w:type="dxa"/>
          </w:tcPr>
          <w:p w14:paraId="1A4D19D8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59" w:type="dxa"/>
          </w:tcPr>
          <w:p w14:paraId="1AE53DF3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843" w:type="dxa"/>
          </w:tcPr>
          <w:p w14:paraId="67865BE1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75" w:type="dxa"/>
          </w:tcPr>
          <w:p w14:paraId="287FC751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490E3C93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4236BE8D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</w:tr>
      <w:tr w:rsidR="007011C1" w14:paraId="79AD437F" w14:textId="77777777" w:rsidTr="00114EE4">
        <w:trPr>
          <w:trHeight w:val="276"/>
        </w:trPr>
        <w:tc>
          <w:tcPr>
            <w:tcW w:w="7650" w:type="dxa"/>
          </w:tcPr>
          <w:p w14:paraId="2974E54C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268" w:type="dxa"/>
          </w:tcPr>
          <w:p w14:paraId="048D6CA7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701" w:type="dxa"/>
          </w:tcPr>
          <w:p w14:paraId="408E068E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59" w:type="dxa"/>
          </w:tcPr>
          <w:p w14:paraId="239E3ECB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843" w:type="dxa"/>
          </w:tcPr>
          <w:p w14:paraId="08DBB6FC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75" w:type="dxa"/>
          </w:tcPr>
          <w:p w14:paraId="70078EBA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6CFB63B6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032D3DEC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</w:tr>
      <w:tr w:rsidR="007011C1" w14:paraId="550188B7" w14:textId="77777777" w:rsidTr="00114EE4">
        <w:trPr>
          <w:trHeight w:val="276"/>
        </w:trPr>
        <w:tc>
          <w:tcPr>
            <w:tcW w:w="7650" w:type="dxa"/>
          </w:tcPr>
          <w:p w14:paraId="07036B42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268" w:type="dxa"/>
          </w:tcPr>
          <w:p w14:paraId="293680CB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701" w:type="dxa"/>
          </w:tcPr>
          <w:p w14:paraId="2AF7BFF8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59" w:type="dxa"/>
          </w:tcPr>
          <w:p w14:paraId="7D8C46DC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843" w:type="dxa"/>
          </w:tcPr>
          <w:p w14:paraId="098767DA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75" w:type="dxa"/>
          </w:tcPr>
          <w:p w14:paraId="2AA7C879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01C29F3B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226342AC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</w:tr>
      <w:tr w:rsidR="007011C1" w14:paraId="4AFBD77D" w14:textId="77777777" w:rsidTr="00114EE4">
        <w:trPr>
          <w:trHeight w:val="276"/>
        </w:trPr>
        <w:tc>
          <w:tcPr>
            <w:tcW w:w="7650" w:type="dxa"/>
          </w:tcPr>
          <w:p w14:paraId="36E6C938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268" w:type="dxa"/>
          </w:tcPr>
          <w:p w14:paraId="4EC24308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701" w:type="dxa"/>
          </w:tcPr>
          <w:p w14:paraId="0D927402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59" w:type="dxa"/>
          </w:tcPr>
          <w:p w14:paraId="46792BFF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843" w:type="dxa"/>
          </w:tcPr>
          <w:p w14:paraId="3199A31D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1575" w:type="dxa"/>
          </w:tcPr>
          <w:p w14:paraId="6E136254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78B025B3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  <w:tc>
          <w:tcPr>
            <w:tcW w:w="2766" w:type="dxa"/>
          </w:tcPr>
          <w:p w14:paraId="18A34787" w14:textId="77777777" w:rsidR="007011C1" w:rsidRPr="00852E76" w:rsidRDefault="007011C1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</w:tr>
      <w:tr w:rsidR="00114EE4" w14:paraId="16ADAC56" w14:textId="77777777" w:rsidTr="00F45B98">
        <w:trPr>
          <w:trHeight w:val="276"/>
        </w:trPr>
        <w:tc>
          <w:tcPr>
            <w:tcW w:w="22128" w:type="dxa"/>
            <w:gridSpan w:val="8"/>
          </w:tcPr>
          <w:p w14:paraId="6BD99ECA" w14:textId="77777777" w:rsidR="00114EE4" w:rsidRPr="00852E76" w:rsidRDefault="00114EE4" w:rsidP="00DB2820">
            <w:pPr>
              <w:tabs>
                <w:tab w:val="left" w:pos="7350"/>
              </w:tabs>
              <w:rPr>
                <w:b/>
                <w:bCs/>
              </w:rPr>
            </w:pPr>
          </w:p>
        </w:tc>
      </w:tr>
    </w:tbl>
    <w:p w14:paraId="1F86F7E7" w14:textId="77777777" w:rsidR="00E20BE0" w:rsidRDefault="00E20BE0" w:rsidP="00DB2820">
      <w:pPr>
        <w:tabs>
          <w:tab w:val="left" w:pos="7350"/>
        </w:tabs>
      </w:pPr>
    </w:p>
    <w:sectPr w:rsidR="00E20BE0" w:rsidSect="00FD6E5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23811" w:h="16838" w:orient="landscape" w:code="8"/>
      <w:pgMar w:top="1134" w:right="680" w:bottom="1134" w:left="993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EBE49A" w14:textId="77777777" w:rsidR="00577760" w:rsidRDefault="00577760" w:rsidP="0065480B">
      <w:pPr>
        <w:spacing w:after="0" w:line="240" w:lineRule="auto"/>
      </w:pPr>
      <w:r>
        <w:separator/>
      </w:r>
    </w:p>
  </w:endnote>
  <w:endnote w:type="continuationSeparator" w:id="0">
    <w:p w14:paraId="61CD3839" w14:textId="77777777" w:rsidR="00577760" w:rsidRDefault="00577760" w:rsidP="0065480B">
      <w:pPr>
        <w:spacing w:after="0" w:line="240" w:lineRule="auto"/>
      </w:pPr>
      <w:r>
        <w:continuationSeparator/>
      </w:r>
    </w:p>
  </w:endnote>
  <w:endnote w:type="continuationNotice" w:id="1">
    <w:p w14:paraId="341E0E30" w14:textId="77777777" w:rsidR="00577760" w:rsidRDefault="005777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83A81" w14:textId="77777777" w:rsidR="00A47189" w:rsidRDefault="00A471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9FDB69" w14:textId="77777777" w:rsidR="00A47189" w:rsidRDefault="00A471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3260" w:type="dxa"/>
      <w:tblInd w:w="12333" w:type="dxa"/>
      <w:tblLook w:val="04A0" w:firstRow="1" w:lastRow="0" w:firstColumn="1" w:lastColumn="0" w:noHBand="0" w:noVBand="1"/>
    </w:tblPr>
    <w:tblGrid>
      <w:gridCol w:w="3260"/>
    </w:tblGrid>
    <w:tr w:rsidR="007B01B9" w:rsidRPr="0065480B" w14:paraId="520E8037" w14:textId="77777777" w:rsidTr="00A775B2">
      <w:trPr>
        <w:trHeight w:val="340"/>
      </w:trPr>
      <w:tc>
        <w:tcPr>
          <w:tcW w:w="3260" w:type="dxa"/>
        </w:tcPr>
        <w:p w14:paraId="4DD72761" w14:textId="3CD00760" w:rsidR="007B01B9" w:rsidRPr="000922E3" w:rsidRDefault="007B01B9" w:rsidP="00987482">
          <w:pPr>
            <w:pStyle w:val="FooterWebAddress"/>
          </w:pPr>
          <w:r w:rsidRPr="000922E3">
            <w:t>www.</w:t>
          </w:r>
          <w:r w:rsidR="006D25BD">
            <w:t>practicesupport</w:t>
          </w:r>
          <w:r w:rsidRPr="000922E3">
            <w:t xml:space="preserve">.org.au </w:t>
          </w:r>
        </w:p>
      </w:tc>
    </w:tr>
    <w:tr w:rsidR="00115E20" w:rsidRPr="0065480B" w14:paraId="58DDD3FA" w14:textId="77777777" w:rsidTr="00A775B2">
      <w:tc>
        <w:tcPr>
          <w:tcW w:w="3260" w:type="dxa"/>
        </w:tcPr>
        <w:p w14:paraId="11599EDE" w14:textId="470404DD" w:rsidR="00115E20" w:rsidRPr="0065480B" w:rsidRDefault="00115E20" w:rsidP="00987482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</w:p>
      </w:tc>
    </w:tr>
    <w:tr w:rsidR="00115E20" w:rsidRPr="0065480B" w14:paraId="0D7D8ED0" w14:textId="77777777" w:rsidTr="00A775B2">
      <w:trPr>
        <w:trHeight w:val="397"/>
      </w:trPr>
      <w:tc>
        <w:tcPr>
          <w:tcW w:w="3260" w:type="dxa"/>
        </w:tcPr>
        <w:p w14:paraId="0542AF7A" w14:textId="33471B9C" w:rsidR="003654C2" w:rsidRPr="00A775B2" w:rsidRDefault="00A775B2" w:rsidP="00987482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b/>
              <w:noProof/>
              <w:spacing w:val="-1"/>
              <w:sz w:val="15"/>
              <w:szCs w:val="15"/>
            </w:rPr>
          </w:pPr>
          <w:r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 xml:space="preserve">e </w:t>
          </w:r>
          <w:r w:rsidRPr="00A775B2">
            <w:rPr>
              <w:rFonts w:cs="Arial"/>
              <w:bCs/>
              <w:noProof/>
              <w:spacing w:val="-1"/>
              <w:sz w:val="15"/>
              <w:szCs w:val="15"/>
            </w:rPr>
            <w:t>practicesupport@brisban</w:t>
          </w:r>
          <w:r>
            <w:rPr>
              <w:rFonts w:cs="Arial"/>
              <w:bCs/>
              <w:noProof/>
              <w:spacing w:val="-1"/>
              <w:sz w:val="15"/>
              <w:szCs w:val="15"/>
            </w:rPr>
            <w:t>e</w:t>
          </w:r>
          <w:r w:rsidRPr="00A775B2">
            <w:rPr>
              <w:rFonts w:cs="Arial"/>
              <w:bCs/>
              <w:noProof/>
              <w:spacing w:val="-1"/>
              <w:sz w:val="15"/>
              <w:szCs w:val="15"/>
            </w:rPr>
            <w:t>northphn.org.au</w:t>
          </w:r>
        </w:p>
        <w:p w14:paraId="511A0B5D" w14:textId="58490B48" w:rsidR="00115E20" w:rsidRPr="0065480B" w:rsidRDefault="00115E20" w:rsidP="00987482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254817"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 xml:space="preserve">t 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>07 3</w:t>
          </w:r>
          <w:r w:rsidR="006D25BD"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490 </w:t>
          </w:r>
          <w:r w:rsidR="003654C2">
            <w:rPr>
              <w:rFonts w:cs="Arial"/>
              <w:noProof/>
              <w:color w:val="000000"/>
              <w:spacing w:val="-1"/>
              <w:sz w:val="15"/>
              <w:szCs w:val="15"/>
            </w:rPr>
            <w:t>3495</w:t>
          </w:r>
        </w:p>
      </w:tc>
    </w:tr>
  </w:tbl>
  <w:p w14:paraId="24DC7F3B" w14:textId="34E84C12" w:rsidR="007B01B9" w:rsidRDefault="00C30AB4" w:rsidP="002F1F10">
    <w:pPr>
      <w:pStyle w:val="Footer"/>
      <w:jc w:val="center"/>
      <w:rPr>
        <w:sz w:val="15"/>
        <w:szCs w:val="15"/>
      </w:rPr>
    </w:pPr>
    <w:r>
      <w:rPr>
        <w:noProof/>
        <w:sz w:val="15"/>
        <w:szCs w:val="15"/>
      </w:rPr>
      <w:drawing>
        <wp:anchor distT="0" distB="0" distL="114300" distR="114300" simplePos="0" relativeHeight="251658241" behindDoc="1" locked="0" layoutInCell="1" allowOverlap="1" wp14:anchorId="4EBB28D4" wp14:editId="0C792A61">
          <wp:simplePos x="0" y="0"/>
          <wp:positionH relativeFrom="column">
            <wp:posOffset>-738672</wp:posOffset>
          </wp:positionH>
          <wp:positionV relativeFrom="paragraph">
            <wp:posOffset>-826770</wp:posOffset>
          </wp:positionV>
          <wp:extent cx="7937500" cy="1199068"/>
          <wp:effectExtent l="0" t="0" r="0" b="0"/>
          <wp:wrapNone/>
          <wp:docPr id="225641087" name="Picture 1" descr="A blue dots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21320256" name="Picture 1" descr="A blue dots on a black background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500"/>
                  <a:stretch/>
                </pic:blipFill>
                <pic:spPr bwMode="auto">
                  <a:xfrm>
                    <a:off x="0" y="0"/>
                    <a:ext cx="7937500" cy="11990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F1F10"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11973" w14:textId="77777777" w:rsidR="00577760" w:rsidRDefault="00577760" w:rsidP="0065480B">
      <w:pPr>
        <w:spacing w:after="0" w:line="240" w:lineRule="auto"/>
      </w:pPr>
      <w:r>
        <w:separator/>
      </w:r>
    </w:p>
  </w:footnote>
  <w:footnote w:type="continuationSeparator" w:id="0">
    <w:p w14:paraId="0F588E61" w14:textId="77777777" w:rsidR="00577760" w:rsidRDefault="00577760" w:rsidP="0065480B">
      <w:pPr>
        <w:spacing w:after="0" w:line="240" w:lineRule="auto"/>
      </w:pPr>
      <w:r>
        <w:continuationSeparator/>
      </w:r>
    </w:p>
  </w:footnote>
  <w:footnote w:type="continuationNotice" w:id="1">
    <w:p w14:paraId="5DA0502B" w14:textId="77777777" w:rsidR="00577760" w:rsidRDefault="005777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14BF4" w14:textId="77777777" w:rsidR="00A47189" w:rsidRDefault="00A471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C0092" w14:textId="77777777" w:rsidR="00A47189" w:rsidRDefault="00A471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942C0F6" w:rsidR="004E559A" w:rsidRDefault="00782187">
    <w:pPr>
      <w:pStyle w:val="Header"/>
    </w:pPr>
    <w:r w:rsidRPr="009C7B11"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40F196FA" wp14:editId="595F7A88">
          <wp:simplePos x="0" y="0"/>
          <wp:positionH relativeFrom="margin">
            <wp:align>right</wp:align>
          </wp:positionH>
          <wp:positionV relativeFrom="paragraph">
            <wp:posOffset>-48136</wp:posOffset>
          </wp:positionV>
          <wp:extent cx="1618792" cy="1029070"/>
          <wp:effectExtent l="0" t="0" r="635" b="0"/>
          <wp:wrapNone/>
          <wp:docPr id="2086370726" name="Picture 2086370726" descr="A picture containing text, font, screenshot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A picture containing text, font, screenshot, graphic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792" cy="1029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4B4183F"/>
    <w:multiLevelType w:val="multilevel"/>
    <w:tmpl w:val="D5C22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B090EDD"/>
    <w:multiLevelType w:val="multilevel"/>
    <w:tmpl w:val="B7166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C2470D3"/>
    <w:multiLevelType w:val="multilevel"/>
    <w:tmpl w:val="176C0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2E63554"/>
    <w:multiLevelType w:val="multilevel"/>
    <w:tmpl w:val="0B6C7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3A545C9"/>
    <w:multiLevelType w:val="multilevel"/>
    <w:tmpl w:val="E7F42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9C321A"/>
    <w:multiLevelType w:val="multilevel"/>
    <w:tmpl w:val="B6660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AD76E83"/>
    <w:multiLevelType w:val="multilevel"/>
    <w:tmpl w:val="DE446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2A777A4"/>
    <w:multiLevelType w:val="multilevel"/>
    <w:tmpl w:val="2D683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6412967"/>
    <w:multiLevelType w:val="multilevel"/>
    <w:tmpl w:val="22EE4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280C54"/>
    <w:multiLevelType w:val="multilevel"/>
    <w:tmpl w:val="58925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A0F5489"/>
    <w:multiLevelType w:val="multilevel"/>
    <w:tmpl w:val="B36CC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B6A767D"/>
    <w:multiLevelType w:val="multilevel"/>
    <w:tmpl w:val="D9867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E8C061B"/>
    <w:multiLevelType w:val="multilevel"/>
    <w:tmpl w:val="CC101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4C3D63"/>
    <w:multiLevelType w:val="multilevel"/>
    <w:tmpl w:val="A35A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1E738F3"/>
    <w:multiLevelType w:val="multilevel"/>
    <w:tmpl w:val="E9866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2AC31AC"/>
    <w:multiLevelType w:val="multilevel"/>
    <w:tmpl w:val="A8BA8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4505EFD"/>
    <w:multiLevelType w:val="multilevel"/>
    <w:tmpl w:val="BF1E7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62A7405"/>
    <w:multiLevelType w:val="multilevel"/>
    <w:tmpl w:val="8AA08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97F51A0"/>
    <w:multiLevelType w:val="multilevel"/>
    <w:tmpl w:val="7BC6D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D2541CB"/>
    <w:multiLevelType w:val="multilevel"/>
    <w:tmpl w:val="737E0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E37455E"/>
    <w:multiLevelType w:val="multilevel"/>
    <w:tmpl w:val="F5DC9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15707294">
    <w:abstractNumId w:val="17"/>
  </w:num>
  <w:num w:numId="2" w16cid:durableId="2021739728">
    <w:abstractNumId w:val="22"/>
  </w:num>
  <w:num w:numId="3" w16cid:durableId="1318729421">
    <w:abstractNumId w:val="7"/>
  </w:num>
  <w:num w:numId="4" w16cid:durableId="132069655">
    <w:abstractNumId w:val="6"/>
  </w:num>
  <w:num w:numId="5" w16cid:durableId="776364973">
    <w:abstractNumId w:val="5"/>
  </w:num>
  <w:num w:numId="6" w16cid:durableId="1798601106">
    <w:abstractNumId w:val="4"/>
  </w:num>
  <w:num w:numId="7" w16cid:durableId="1328441779">
    <w:abstractNumId w:val="3"/>
  </w:num>
  <w:num w:numId="8" w16cid:durableId="1816944921">
    <w:abstractNumId w:val="2"/>
  </w:num>
  <w:num w:numId="9" w16cid:durableId="629747420">
    <w:abstractNumId w:val="1"/>
  </w:num>
  <w:num w:numId="10" w16cid:durableId="63139844">
    <w:abstractNumId w:val="0"/>
  </w:num>
  <w:num w:numId="11" w16cid:durableId="2096129123">
    <w:abstractNumId w:val="19"/>
  </w:num>
  <w:num w:numId="12" w16cid:durableId="1738555432">
    <w:abstractNumId w:val="28"/>
  </w:num>
  <w:num w:numId="13" w16cid:durableId="1829250759">
    <w:abstractNumId w:val="12"/>
  </w:num>
  <w:num w:numId="14" w16cid:durableId="62222049">
    <w:abstractNumId w:val="21"/>
  </w:num>
  <w:num w:numId="15" w16cid:durableId="866333621">
    <w:abstractNumId w:val="10"/>
  </w:num>
  <w:num w:numId="16" w16cid:durableId="1133249604">
    <w:abstractNumId w:val="25"/>
  </w:num>
  <w:num w:numId="17" w16cid:durableId="1169517541">
    <w:abstractNumId w:val="8"/>
  </w:num>
  <w:num w:numId="18" w16cid:durableId="640842021">
    <w:abstractNumId w:val="14"/>
  </w:num>
  <w:num w:numId="19" w16cid:durableId="1159271652">
    <w:abstractNumId w:val="9"/>
  </w:num>
  <w:num w:numId="20" w16cid:durableId="2043626750">
    <w:abstractNumId w:val="11"/>
  </w:num>
  <w:num w:numId="21" w16cid:durableId="1718821739">
    <w:abstractNumId w:val="24"/>
  </w:num>
  <w:num w:numId="22" w16cid:durableId="1115708406">
    <w:abstractNumId w:val="29"/>
  </w:num>
  <w:num w:numId="23" w16cid:durableId="26368884">
    <w:abstractNumId w:val="13"/>
  </w:num>
  <w:num w:numId="24" w16cid:durableId="1271283985">
    <w:abstractNumId w:val="23"/>
  </w:num>
  <w:num w:numId="25" w16cid:durableId="2077966806">
    <w:abstractNumId w:val="16"/>
  </w:num>
  <w:num w:numId="26" w16cid:durableId="729310110">
    <w:abstractNumId w:val="20"/>
  </w:num>
  <w:num w:numId="27" w16cid:durableId="344094058">
    <w:abstractNumId w:val="30"/>
  </w:num>
  <w:num w:numId="28" w16cid:durableId="798961231">
    <w:abstractNumId w:val="27"/>
  </w:num>
  <w:num w:numId="29" w16cid:durableId="350036927">
    <w:abstractNumId w:val="15"/>
  </w:num>
  <w:num w:numId="30" w16cid:durableId="1547839841">
    <w:abstractNumId w:val="18"/>
  </w:num>
  <w:num w:numId="31" w16cid:durableId="2062943477">
    <w:abstractNumId w:val="26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1778"/>
    <w:rsid w:val="0000426E"/>
    <w:rsid w:val="00027611"/>
    <w:rsid w:val="000303BC"/>
    <w:rsid w:val="00051F94"/>
    <w:rsid w:val="000546FD"/>
    <w:rsid w:val="00061BD0"/>
    <w:rsid w:val="000622BB"/>
    <w:rsid w:val="00076B31"/>
    <w:rsid w:val="000A5080"/>
    <w:rsid w:val="000B11A6"/>
    <w:rsid w:val="000C49B3"/>
    <w:rsid w:val="000E4427"/>
    <w:rsid w:val="000F04B3"/>
    <w:rsid w:val="000F3229"/>
    <w:rsid w:val="000F7485"/>
    <w:rsid w:val="00102C58"/>
    <w:rsid w:val="00113ABE"/>
    <w:rsid w:val="00114EE4"/>
    <w:rsid w:val="00115E20"/>
    <w:rsid w:val="0014038E"/>
    <w:rsid w:val="001547E5"/>
    <w:rsid w:val="001673A4"/>
    <w:rsid w:val="00191E6F"/>
    <w:rsid w:val="00194CEB"/>
    <w:rsid w:val="00195F9D"/>
    <w:rsid w:val="001A61AC"/>
    <w:rsid w:val="001B3628"/>
    <w:rsid w:val="001B5506"/>
    <w:rsid w:val="001C0AB5"/>
    <w:rsid w:val="001D6FB3"/>
    <w:rsid w:val="001E36E1"/>
    <w:rsid w:val="001E6088"/>
    <w:rsid w:val="001E6962"/>
    <w:rsid w:val="002165B7"/>
    <w:rsid w:val="00217849"/>
    <w:rsid w:val="00221D7B"/>
    <w:rsid w:val="00221ECE"/>
    <w:rsid w:val="00225A67"/>
    <w:rsid w:val="00236137"/>
    <w:rsid w:val="00243911"/>
    <w:rsid w:val="0024763D"/>
    <w:rsid w:val="00251198"/>
    <w:rsid w:val="00253996"/>
    <w:rsid w:val="00262C8D"/>
    <w:rsid w:val="00267EA1"/>
    <w:rsid w:val="00287292"/>
    <w:rsid w:val="002A0DDC"/>
    <w:rsid w:val="002A5856"/>
    <w:rsid w:val="002B4D2D"/>
    <w:rsid w:val="002B5409"/>
    <w:rsid w:val="002B5A2D"/>
    <w:rsid w:val="002C4E23"/>
    <w:rsid w:val="002D69B7"/>
    <w:rsid w:val="002E31C1"/>
    <w:rsid w:val="002F1C5D"/>
    <w:rsid w:val="002F1F10"/>
    <w:rsid w:val="002F2126"/>
    <w:rsid w:val="003003A3"/>
    <w:rsid w:val="00310246"/>
    <w:rsid w:val="00310F0B"/>
    <w:rsid w:val="0031113C"/>
    <w:rsid w:val="003260A8"/>
    <w:rsid w:val="00326BD8"/>
    <w:rsid w:val="003326AF"/>
    <w:rsid w:val="0034469A"/>
    <w:rsid w:val="003556BD"/>
    <w:rsid w:val="00356B87"/>
    <w:rsid w:val="00361267"/>
    <w:rsid w:val="00364A44"/>
    <w:rsid w:val="003654C2"/>
    <w:rsid w:val="003673D5"/>
    <w:rsid w:val="00367DA1"/>
    <w:rsid w:val="003879CD"/>
    <w:rsid w:val="00390449"/>
    <w:rsid w:val="003A0D70"/>
    <w:rsid w:val="003A20B0"/>
    <w:rsid w:val="003B202A"/>
    <w:rsid w:val="003B7837"/>
    <w:rsid w:val="003E1A88"/>
    <w:rsid w:val="00420625"/>
    <w:rsid w:val="00424629"/>
    <w:rsid w:val="00442968"/>
    <w:rsid w:val="00452FBA"/>
    <w:rsid w:val="004600B9"/>
    <w:rsid w:val="004675A8"/>
    <w:rsid w:val="0047298D"/>
    <w:rsid w:val="00485DBF"/>
    <w:rsid w:val="0049403B"/>
    <w:rsid w:val="004A0904"/>
    <w:rsid w:val="004A44EF"/>
    <w:rsid w:val="004B37FF"/>
    <w:rsid w:val="004C0A37"/>
    <w:rsid w:val="004C39CC"/>
    <w:rsid w:val="004D0A78"/>
    <w:rsid w:val="004D4D7C"/>
    <w:rsid w:val="004E3D4D"/>
    <w:rsid w:val="004E559A"/>
    <w:rsid w:val="004E6EF4"/>
    <w:rsid w:val="004F102D"/>
    <w:rsid w:val="005042A5"/>
    <w:rsid w:val="00505D5C"/>
    <w:rsid w:val="005060B0"/>
    <w:rsid w:val="005112AA"/>
    <w:rsid w:val="00515220"/>
    <w:rsid w:val="00521BF5"/>
    <w:rsid w:val="00526BD6"/>
    <w:rsid w:val="00546E76"/>
    <w:rsid w:val="00552170"/>
    <w:rsid w:val="00565C3B"/>
    <w:rsid w:val="00573DA3"/>
    <w:rsid w:val="00577760"/>
    <w:rsid w:val="00582CF3"/>
    <w:rsid w:val="005A6DCC"/>
    <w:rsid w:val="005B23E4"/>
    <w:rsid w:val="005C5165"/>
    <w:rsid w:val="005C7FE5"/>
    <w:rsid w:val="005D45AB"/>
    <w:rsid w:val="005F3087"/>
    <w:rsid w:val="005F3342"/>
    <w:rsid w:val="005F47CA"/>
    <w:rsid w:val="00606726"/>
    <w:rsid w:val="00617410"/>
    <w:rsid w:val="0062483C"/>
    <w:rsid w:val="00634B49"/>
    <w:rsid w:val="006417BA"/>
    <w:rsid w:val="006454C1"/>
    <w:rsid w:val="0065480B"/>
    <w:rsid w:val="006B1E68"/>
    <w:rsid w:val="006B6A23"/>
    <w:rsid w:val="006C23E0"/>
    <w:rsid w:val="006D007B"/>
    <w:rsid w:val="006D25BD"/>
    <w:rsid w:val="007011C1"/>
    <w:rsid w:val="00702C86"/>
    <w:rsid w:val="00705B72"/>
    <w:rsid w:val="00714155"/>
    <w:rsid w:val="00724F93"/>
    <w:rsid w:val="00736959"/>
    <w:rsid w:val="00742F57"/>
    <w:rsid w:val="00753D86"/>
    <w:rsid w:val="0076085E"/>
    <w:rsid w:val="00761001"/>
    <w:rsid w:val="007764BB"/>
    <w:rsid w:val="00782187"/>
    <w:rsid w:val="00782853"/>
    <w:rsid w:val="0078313B"/>
    <w:rsid w:val="007840E0"/>
    <w:rsid w:val="00795872"/>
    <w:rsid w:val="007B01B9"/>
    <w:rsid w:val="007B2FDC"/>
    <w:rsid w:val="007C38EA"/>
    <w:rsid w:val="007C7D3A"/>
    <w:rsid w:val="007D4635"/>
    <w:rsid w:val="007D4EEA"/>
    <w:rsid w:val="007E09D9"/>
    <w:rsid w:val="0080451D"/>
    <w:rsid w:val="0081608D"/>
    <w:rsid w:val="00822467"/>
    <w:rsid w:val="008273FE"/>
    <w:rsid w:val="00835093"/>
    <w:rsid w:val="00836266"/>
    <w:rsid w:val="00843FAE"/>
    <w:rsid w:val="0084518A"/>
    <w:rsid w:val="00846DE8"/>
    <w:rsid w:val="00852E76"/>
    <w:rsid w:val="00856D11"/>
    <w:rsid w:val="008707C7"/>
    <w:rsid w:val="00890770"/>
    <w:rsid w:val="008917D7"/>
    <w:rsid w:val="008A1B30"/>
    <w:rsid w:val="008B43C7"/>
    <w:rsid w:val="008C28E2"/>
    <w:rsid w:val="008D3E20"/>
    <w:rsid w:val="008D4F72"/>
    <w:rsid w:val="008D6E7F"/>
    <w:rsid w:val="008D7185"/>
    <w:rsid w:val="008E608E"/>
    <w:rsid w:val="00903E9C"/>
    <w:rsid w:val="00907760"/>
    <w:rsid w:val="00915C6E"/>
    <w:rsid w:val="00931B98"/>
    <w:rsid w:val="00944027"/>
    <w:rsid w:val="00956D12"/>
    <w:rsid w:val="009601BB"/>
    <w:rsid w:val="009617FB"/>
    <w:rsid w:val="00963F51"/>
    <w:rsid w:val="00964808"/>
    <w:rsid w:val="00980607"/>
    <w:rsid w:val="00987482"/>
    <w:rsid w:val="009B2953"/>
    <w:rsid w:val="009B527D"/>
    <w:rsid w:val="009B582C"/>
    <w:rsid w:val="009B61ED"/>
    <w:rsid w:val="009C1D48"/>
    <w:rsid w:val="009C7B11"/>
    <w:rsid w:val="009D009F"/>
    <w:rsid w:val="009D311F"/>
    <w:rsid w:val="009D5859"/>
    <w:rsid w:val="009E356E"/>
    <w:rsid w:val="009E5531"/>
    <w:rsid w:val="00A0299C"/>
    <w:rsid w:val="00A040BB"/>
    <w:rsid w:val="00A05299"/>
    <w:rsid w:val="00A06357"/>
    <w:rsid w:val="00A26B1E"/>
    <w:rsid w:val="00A436A8"/>
    <w:rsid w:val="00A44B2D"/>
    <w:rsid w:val="00A47189"/>
    <w:rsid w:val="00A775B2"/>
    <w:rsid w:val="00A90808"/>
    <w:rsid w:val="00A95D10"/>
    <w:rsid w:val="00AB1FFB"/>
    <w:rsid w:val="00AB4716"/>
    <w:rsid w:val="00AB7810"/>
    <w:rsid w:val="00AC55DC"/>
    <w:rsid w:val="00AC6DAF"/>
    <w:rsid w:val="00AC75E9"/>
    <w:rsid w:val="00AD056B"/>
    <w:rsid w:val="00AF1DB0"/>
    <w:rsid w:val="00B02433"/>
    <w:rsid w:val="00B0688C"/>
    <w:rsid w:val="00B153A0"/>
    <w:rsid w:val="00B30716"/>
    <w:rsid w:val="00B3200C"/>
    <w:rsid w:val="00B36689"/>
    <w:rsid w:val="00B37650"/>
    <w:rsid w:val="00B719FA"/>
    <w:rsid w:val="00B87C26"/>
    <w:rsid w:val="00B90EEE"/>
    <w:rsid w:val="00B932DE"/>
    <w:rsid w:val="00BA3A73"/>
    <w:rsid w:val="00BB0C9E"/>
    <w:rsid w:val="00BB5352"/>
    <w:rsid w:val="00BB7783"/>
    <w:rsid w:val="00BC10DF"/>
    <w:rsid w:val="00BF4B0B"/>
    <w:rsid w:val="00BF7616"/>
    <w:rsid w:val="00C05D49"/>
    <w:rsid w:val="00C10402"/>
    <w:rsid w:val="00C218B4"/>
    <w:rsid w:val="00C21C55"/>
    <w:rsid w:val="00C30AB4"/>
    <w:rsid w:val="00C338D4"/>
    <w:rsid w:val="00C35BCA"/>
    <w:rsid w:val="00C4348A"/>
    <w:rsid w:val="00C50B2F"/>
    <w:rsid w:val="00C76450"/>
    <w:rsid w:val="00C90F05"/>
    <w:rsid w:val="00CD54D1"/>
    <w:rsid w:val="00CE43A0"/>
    <w:rsid w:val="00CE6090"/>
    <w:rsid w:val="00CF584C"/>
    <w:rsid w:val="00CF7C21"/>
    <w:rsid w:val="00D05DAD"/>
    <w:rsid w:val="00D072C9"/>
    <w:rsid w:val="00D10930"/>
    <w:rsid w:val="00D15995"/>
    <w:rsid w:val="00D203F3"/>
    <w:rsid w:val="00D23779"/>
    <w:rsid w:val="00D44B09"/>
    <w:rsid w:val="00D50A09"/>
    <w:rsid w:val="00D56A30"/>
    <w:rsid w:val="00D60DD9"/>
    <w:rsid w:val="00D62534"/>
    <w:rsid w:val="00D644F3"/>
    <w:rsid w:val="00D64669"/>
    <w:rsid w:val="00D83D0F"/>
    <w:rsid w:val="00D86E15"/>
    <w:rsid w:val="00D954E9"/>
    <w:rsid w:val="00DA573D"/>
    <w:rsid w:val="00DA7AC0"/>
    <w:rsid w:val="00DB2820"/>
    <w:rsid w:val="00DD07C4"/>
    <w:rsid w:val="00DD2437"/>
    <w:rsid w:val="00E004DB"/>
    <w:rsid w:val="00E20BE0"/>
    <w:rsid w:val="00E37D3A"/>
    <w:rsid w:val="00E44A06"/>
    <w:rsid w:val="00E4567C"/>
    <w:rsid w:val="00E4616E"/>
    <w:rsid w:val="00E73815"/>
    <w:rsid w:val="00E825C8"/>
    <w:rsid w:val="00EA19C2"/>
    <w:rsid w:val="00EA238A"/>
    <w:rsid w:val="00EA2A57"/>
    <w:rsid w:val="00EA70B1"/>
    <w:rsid w:val="00EE22EF"/>
    <w:rsid w:val="00EF03D5"/>
    <w:rsid w:val="00EF14AC"/>
    <w:rsid w:val="00F2287C"/>
    <w:rsid w:val="00F31A3A"/>
    <w:rsid w:val="00F46188"/>
    <w:rsid w:val="00F50F21"/>
    <w:rsid w:val="00F533D2"/>
    <w:rsid w:val="00F57976"/>
    <w:rsid w:val="00F66AA4"/>
    <w:rsid w:val="00F823DC"/>
    <w:rsid w:val="00F86968"/>
    <w:rsid w:val="00F93412"/>
    <w:rsid w:val="00FA0424"/>
    <w:rsid w:val="00FA1ADC"/>
    <w:rsid w:val="00FA2F4E"/>
    <w:rsid w:val="00FB6A0E"/>
    <w:rsid w:val="00FB7A9E"/>
    <w:rsid w:val="00FC348C"/>
    <w:rsid w:val="00FC4764"/>
    <w:rsid w:val="00FC5458"/>
    <w:rsid w:val="00FD6E52"/>
    <w:rsid w:val="00FE7C0D"/>
    <w:rsid w:val="00FF0DE5"/>
    <w:rsid w:val="02A054AC"/>
    <w:rsid w:val="02DE891C"/>
    <w:rsid w:val="038751CC"/>
    <w:rsid w:val="08E2F85D"/>
    <w:rsid w:val="0BD50756"/>
    <w:rsid w:val="0C0F1366"/>
    <w:rsid w:val="0DEC9E88"/>
    <w:rsid w:val="0EB25166"/>
    <w:rsid w:val="0F68D2F6"/>
    <w:rsid w:val="0F73F55C"/>
    <w:rsid w:val="106C1C41"/>
    <w:rsid w:val="12B631C4"/>
    <w:rsid w:val="12C3A046"/>
    <w:rsid w:val="14303C16"/>
    <w:rsid w:val="15143D93"/>
    <w:rsid w:val="194AF398"/>
    <w:rsid w:val="19D46212"/>
    <w:rsid w:val="19FCF27F"/>
    <w:rsid w:val="20BDD47D"/>
    <w:rsid w:val="21233F89"/>
    <w:rsid w:val="212A9307"/>
    <w:rsid w:val="23021782"/>
    <w:rsid w:val="242AAD3C"/>
    <w:rsid w:val="264C60BC"/>
    <w:rsid w:val="292C986C"/>
    <w:rsid w:val="2B3D3439"/>
    <w:rsid w:val="2C521B9D"/>
    <w:rsid w:val="2F8379DF"/>
    <w:rsid w:val="2FE9F817"/>
    <w:rsid w:val="32ABA42E"/>
    <w:rsid w:val="32CD5820"/>
    <w:rsid w:val="38BD0834"/>
    <w:rsid w:val="39FC4F5C"/>
    <w:rsid w:val="3B976283"/>
    <w:rsid w:val="3BF43071"/>
    <w:rsid w:val="3BF867F5"/>
    <w:rsid w:val="3E1C2C10"/>
    <w:rsid w:val="3F438A52"/>
    <w:rsid w:val="40BA29F1"/>
    <w:rsid w:val="41714DC4"/>
    <w:rsid w:val="43FBA4B9"/>
    <w:rsid w:val="4400B056"/>
    <w:rsid w:val="47C6FB45"/>
    <w:rsid w:val="47D3AAF9"/>
    <w:rsid w:val="4B66417D"/>
    <w:rsid w:val="50315C73"/>
    <w:rsid w:val="51031959"/>
    <w:rsid w:val="51419557"/>
    <w:rsid w:val="51B7E9D6"/>
    <w:rsid w:val="51DE3E97"/>
    <w:rsid w:val="54B025AE"/>
    <w:rsid w:val="5986D92A"/>
    <w:rsid w:val="6003C4EC"/>
    <w:rsid w:val="607E68F1"/>
    <w:rsid w:val="611A8C97"/>
    <w:rsid w:val="68486757"/>
    <w:rsid w:val="690BE770"/>
    <w:rsid w:val="6AF303CF"/>
    <w:rsid w:val="6CE6E8CB"/>
    <w:rsid w:val="6FBB0785"/>
    <w:rsid w:val="7038554D"/>
    <w:rsid w:val="7230669C"/>
    <w:rsid w:val="726C7C55"/>
    <w:rsid w:val="741FBBCD"/>
    <w:rsid w:val="74979523"/>
    <w:rsid w:val="7902908F"/>
    <w:rsid w:val="79B9E1E1"/>
    <w:rsid w:val="7B3067BB"/>
    <w:rsid w:val="7DE55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F7ECAEC-9773-4FA6-ACCB-6C3D7A031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4F102D"/>
    <w:pPr>
      <w:keepNext/>
      <w:keepLines/>
      <w:pBdr>
        <w:bottom w:val="single" w:sz="4" w:space="1" w:color="1B75BB" w:themeColor="accent2"/>
      </w:pBdr>
      <w:spacing w:before="1680" w:after="360" w:line="240" w:lineRule="auto"/>
      <w:outlineLvl w:val="0"/>
    </w:pPr>
    <w:rPr>
      <w:rFonts w:eastAsiaTheme="majorEastAsia" w:cstheme="majorBidi"/>
      <w:color w:val="1B75BB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0BBC3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3F6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E5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F3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F3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102D"/>
    <w:rPr>
      <w:rFonts w:ascii="Arial" w:eastAsiaTheme="majorEastAsia" w:hAnsi="Arial" w:cstheme="majorBidi"/>
      <w:color w:val="1B75BB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0BBC3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1B75BB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1B75BB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003F6D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002E51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003F6D" w:themeColor="accent1"/>
      </w:pBdr>
      <w:spacing w:before="200" w:after="280"/>
      <w:ind w:left="936" w:right="936"/>
    </w:pPr>
    <w:rPr>
      <w:b/>
      <w:bCs/>
      <w:i/>
      <w:iCs/>
      <w:color w:val="003F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003F6D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003F6D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ascii="Arial" w:eastAsia="Arial" w:hAnsi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2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001F36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001F36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4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5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7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8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9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002E51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003F6D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DB28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28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35B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5BC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5BC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B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BCA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2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2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22896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45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854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701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732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909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511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5325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1749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533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1955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978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49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190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9345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52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9767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1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8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56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303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4599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52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330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28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7294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355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675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478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974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25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26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031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522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8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13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1889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87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84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94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071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024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329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826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45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6299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64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51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44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51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395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61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93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38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15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13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2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6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663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361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934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190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87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05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329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9079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61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63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373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92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286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103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96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7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904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0881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89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7549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59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9438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577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056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44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86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840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57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65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908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525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870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130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76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27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60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961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63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05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590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611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03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84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8134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10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51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62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45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02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75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906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89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8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6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1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031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17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700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503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3555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75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39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06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87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337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373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493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300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705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40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15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26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7396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474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807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1242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3376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073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2019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4685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5586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672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868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86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4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8416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55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356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579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65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67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357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55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33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369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69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10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09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3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380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525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588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513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8918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756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52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535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58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8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838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389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430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78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30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7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4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2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1803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811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975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076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84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59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731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000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90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895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3143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20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54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571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483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86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6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24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30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103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61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1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618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637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7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573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89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63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112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8469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096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58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14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9706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227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881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540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032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38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0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8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1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248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88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077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570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323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396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685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984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54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06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23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19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685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51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785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25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20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13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298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7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71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454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970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5547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153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055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334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67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78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80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69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009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960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15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79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046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277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138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924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483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181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565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46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15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56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555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155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867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13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98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584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170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81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128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60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85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6681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46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534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086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53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59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2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13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93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337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03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1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135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884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92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11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350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31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244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36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6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564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93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102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98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9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43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588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088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366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1678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56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5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679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528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0102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912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260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18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348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143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51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8680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396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45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59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5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65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938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28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20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450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470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739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39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535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7755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503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65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57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96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889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16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994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1971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316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12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8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4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3488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6848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91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869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646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8607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188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96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734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644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862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21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07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653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50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124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01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746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42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20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62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26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45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1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9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4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1615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250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304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31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075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77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95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96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98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501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41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269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179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0808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087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22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177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044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6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86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24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94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10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34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010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358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649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35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997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3302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7186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47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987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86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6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027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84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1884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08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128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26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19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32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14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98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749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331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62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33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931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490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26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8627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4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87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18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450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181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700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433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614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6658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0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36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82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3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38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710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502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657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20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259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183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665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4921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178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51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60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77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3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3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15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589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2356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247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565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876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407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75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71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91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10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622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4427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53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761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71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924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210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13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300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69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72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2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588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32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90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3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26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6185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7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22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691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50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57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1741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83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1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866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96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4231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152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122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426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738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758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64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4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00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071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607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959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145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164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06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35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41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1708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224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882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637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540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42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59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73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1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00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316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24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97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636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65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5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93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4091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7111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667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4214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61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1508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036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657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81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7812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52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8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26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44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01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832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55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75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744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807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0928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176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90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220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846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40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26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42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8789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323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2063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4070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540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46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25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073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850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66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789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034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593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87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7215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5878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522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123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0214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83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2928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19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957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10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9670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31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92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143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789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71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42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576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791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6293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09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56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04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62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11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5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165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814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32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3463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12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0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23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661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709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11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43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790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226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618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966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13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80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5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96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57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73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59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292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975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03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9356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122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18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554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88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2519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89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5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25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53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22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388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810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25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901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283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3687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927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14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081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48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541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80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50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50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518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16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38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287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55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992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43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38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19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38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43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54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1444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3750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047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20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801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3213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48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89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896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64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43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716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056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4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388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17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18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582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684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156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89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31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3548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68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653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08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19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6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14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64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01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338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8164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529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9294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179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4551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7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16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25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206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16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2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317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57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82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391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2408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032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34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0407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228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053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478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0170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66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5109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2678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38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817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52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99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7832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1492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565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106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656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52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50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50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55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939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637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59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809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14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07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415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669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501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93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18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5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7136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035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462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196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76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34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4678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138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87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63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2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275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1463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7914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09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657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011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67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188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441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627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742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60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11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76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2562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52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23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5114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49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23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86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2071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52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658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412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88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288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1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54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71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145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366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16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80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9942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3005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13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21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522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89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93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6040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33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92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8774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17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43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042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79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816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7005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85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15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5187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271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747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5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85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79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290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90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9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47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8206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4465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19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37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5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95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29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505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44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91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92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17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05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10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1529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122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734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74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658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96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8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24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48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57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513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17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14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92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22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30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750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24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3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67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6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34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85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15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372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224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806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875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007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1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HN Colours 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003F6D"/>
      </a:accent1>
      <a:accent2>
        <a:srgbClr val="1B75BB"/>
      </a:accent2>
      <a:accent3>
        <a:srgbClr val="00BBC3"/>
      </a:accent3>
      <a:accent4>
        <a:srgbClr val="37B349"/>
      </a:accent4>
      <a:accent5>
        <a:srgbClr val="F6921E"/>
      </a:accent5>
      <a:accent6>
        <a:srgbClr val="662C91"/>
      </a:accent6>
      <a:hlink>
        <a:srgbClr val="0563C1"/>
      </a:hlink>
      <a:folHlink>
        <a:srgbClr val="954F72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5041F4208234EAE5DEAB70F41B41A" ma:contentTypeVersion="16" ma:contentTypeDescription="Create a new document." ma:contentTypeScope="" ma:versionID="96446f4670b61b920fafc1a9843a85c1">
  <xsd:schema xmlns:xsd="http://www.w3.org/2001/XMLSchema" xmlns:xs="http://www.w3.org/2001/XMLSchema" xmlns:p="http://schemas.microsoft.com/office/2006/metadata/properties" xmlns:ns2="667a265b-1647-4a4c-8ce5-35b18b48bec1" xmlns:ns3="8d027909-a72e-4cba-b0d7-b9fc850e636e" xmlns:ns4="41d1716c-9572-42d3-b4bd-88656f632ec3" targetNamespace="http://schemas.microsoft.com/office/2006/metadata/properties" ma:root="true" ma:fieldsID="8e5f0c517af19ec0c60f490c180c755a" ns2:_="" ns3:_="" ns4:_="">
    <xsd:import namespace="667a265b-1647-4a4c-8ce5-35b18b48bec1"/>
    <xsd:import namespace="8d027909-a72e-4cba-b0d7-b9fc850e636e"/>
    <xsd:import namespace="41d1716c-9572-42d3-b4bd-88656f632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Libbysignaturepageincluded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7a265b-1647-4a4c-8ce5-35b18b48be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5a847b-6e58-404e-ba6a-6574a7c9e4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bbysignaturepageincluded" ma:index="24" nillable="true" ma:displayName="Libby signature page included" ma:default="0" ma:format="Dropdown" ma:internalName="Libbysignaturepageincluded">
      <xsd:simpleType>
        <xsd:restriction base="dms:Boolean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27909-a72e-4cba-b0d7-b9fc850e636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1716c-9572-42d3-b4bd-88656f632ec3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c03555b-cc2a-4c3a-a932-6a4c665ed67f}" ma:internalName="TaxCatchAll" ma:showField="CatchAllData" ma:web="41d1716c-9572-42d3-b4bd-88656f632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bbysignaturepageincluded xmlns="667a265b-1647-4a4c-8ce5-35b18b48bec1">false</Libbysignaturepageincluded>
    <TaxCatchAll xmlns="41d1716c-9572-42d3-b4bd-88656f632ec3" xsi:nil="true"/>
    <lcf76f155ced4ddcb4097134ff3c332f xmlns="667a265b-1647-4a4c-8ce5-35b18b48bec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4B9573-38C9-43BF-8CE2-5E422146D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7a265b-1647-4a4c-8ce5-35b18b48bec1"/>
    <ds:schemaRef ds:uri="8d027909-a72e-4cba-b0d7-b9fc850e636e"/>
    <ds:schemaRef ds:uri="41d1716c-9572-42d3-b4bd-88656f632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667a265b-1647-4a4c-8ce5-35b18b48bec1"/>
    <ds:schemaRef ds:uri="41d1716c-9572-42d3-b4bd-88656f632ec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</Words>
  <Characters>546</Characters>
  <Application>Microsoft Office Word</Application>
  <DocSecurity>0</DocSecurity>
  <Lines>4</Lines>
  <Paragraphs>1</Paragraphs>
  <ScaleCrop>false</ScaleCrop>
  <Company>Toshiba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 Joshi</dc:creator>
  <cp:keywords/>
  <cp:lastModifiedBy>Jennifer Roush</cp:lastModifiedBy>
  <cp:revision>3</cp:revision>
  <cp:lastPrinted>2015-08-26T03:46:00Z</cp:lastPrinted>
  <dcterms:created xsi:type="dcterms:W3CDTF">2025-09-16T04:09:00Z</dcterms:created>
  <dcterms:modified xsi:type="dcterms:W3CDTF">2025-09-16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5041F4208234EAE5DEAB70F41B41A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